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79415DAF" w14:textId="5875C588" w:rsidR="00317BB8" w:rsidRDefault="0004402E" w:rsidP="00A72310">
      <w:pPr>
        <w:pStyle w:val="Title"/>
        <w:ind w:left="-851"/>
        <w:rPr>
          <w:szCs w:val="48"/>
          <w:lang w:bidi="en-AU"/>
        </w:rPr>
      </w:pPr>
      <w:bookmarkStart w:id="0" w:name="_Hlk78723136"/>
      <w:r>
        <w:rPr>
          <w:szCs w:val="48"/>
          <w:lang w:bidi="en-AU"/>
        </w:rPr>
        <w:t xml:space="preserve">EPE501 </w:t>
      </w:r>
      <w:bookmarkStart w:id="1" w:name="_GoBack"/>
      <w:r>
        <w:rPr>
          <w:szCs w:val="48"/>
          <w:lang w:bidi="en-AU"/>
        </w:rPr>
        <w:t xml:space="preserve">Early Childhood </w:t>
      </w:r>
    </w:p>
    <w:p w14:paraId="3927E0ED" w14:textId="7020EAF5" w:rsidR="0004402E" w:rsidRPr="0004402E" w:rsidRDefault="0004402E" w:rsidP="0004402E">
      <w:pPr>
        <w:pStyle w:val="Title"/>
        <w:ind w:left="-851"/>
        <w:rPr>
          <w:szCs w:val="48"/>
          <w:lang w:bidi="en-AU"/>
        </w:rPr>
      </w:pPr>
      <w:r w:rsidRPr="0004402E">
        <w:rPr>
          <w:szCs w:val="48"/>
          <w:lang w:bidi="en-AU"/>
        </w:rPr>
        <w:t>Professional Experience 1</w:t>
      </w:r>
    </w:p>
    <w:bookmarkEnd w:id="1"/>
    <w:p w14:paraId="206CD7DA" w14:textId="1B1A83D4" w:rsidR="00F1602C" w:rsidRDefault="001C4923" w:rsidP="0004402E">
      <w:pPr>
        <w:pStyle w:val="Title"/>
        <w:ind w:left="-851"/>
        <w:rPr>
          <w:rStyle w:val="Heading2Char"/>
        </w:rPr>
      </w:pPr>
      <w:r w:rsidRPr="00A72310">
        <w:rPr>
          <w:szCs w:val="48"/>
          <w:lang w:bidi="en-AU"/>
        </w:rPr>
        <w:t xml:space="preserve"> </w:t>
      </w:r>
      <w:bookmarkEnd w:id="0"/>
    </w:p>
    <w:p w14:paraId="3BA972E1" w14:textId="77777777" w:rsidR="00F1602C" w:rsidRDefault="00F1602C" w:rsidP="00A72310">
      <w:pPr>
        <w:spacing w:before="60" w:after="60"/>
        <w:ind w:left="-851"/>
        <w:rPr>
          <w:rStyle w:val="Heading2Char"/>
        </w:rPr>
      </w:pPr>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33C6FCB9" w:rsidR="00F1602C" w:rsidRPr="0004402E" w:rsidRDefault="0004402E" w:rsidP="0004402E">
            <w:r w:rsidRPr="0004402E">
              <w:rPr>
                <w:rFonts w:ascii="Calibri Light" w:hAnsi="Calibri Light" w:cs="Calibri Light"/>
                <w:szCs w:val="22"/>
              </w:rPr>
              <w:t>EPE501 Early Childhood Professional Experience 1</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5E97D18C" w:rsidR="00F1602C" w:rsidRDefault="0004402E" w:rsidP="00317BB8">
            <w:r w:rsidRPr="0004402E">
              <w:rPr>
                <w:rFonts w:ascii="Calibri Light" w:hAnsi="Calibri Light" w:cs="Calibri Light"/>
                <w:szCs w:val="22"/>
              </w:rPr>
              <w:t>20</w:t>
            </w:r>
            <w:r w:rsidR="00F1602C" w:rsidRPr="0004402E">
              <w:rPr>
                <w:rFonts w:ascii="Calibri Light" w:hAnsi="Calibri Light" w:cs="Calibri Light"/>
                <w:szCs w:val="22"/>
              </w:rPr>
              <w:t xml:space="preserve"> days professional experience including a </w:t>
            </w:r>
            <w:r w:rsidRPr="0004402E">
              <w:rPr>
                <w:rFonts w:ascii="Calibri Light" w:hAnsi="Calibri Light" w:cs="Calibri Light"/>
                <w:szCs w:val="22"/>
              </w:rPr>
              <w:t>4</w:t>
            </w:r>
            <w:r w:rsidR="00F1602C" w:rsidRPr="0004402E">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1B4DC8FE" w14:textId="145AB2E8" w:rsidR="00F1602C" w:rsidRPr="00C77C04" w:rsidRDefault="0004402E" w:rsidP="0004402E">
            <w:pPr>
              <w:rPr>
                <w:rFonts w:ascii="Calibri Light" w:hAnsi="Calibri Light" w:cs="Calibri Light"/>
                <w:b/>
                <w:bCs/>
                <w:szCs w:val="22"/>
                <w:highlight w:val="yellow"/>
              </w:rPr>
            </w:pPr>
            <w:r w:rsidRPr="0004402E">
              <w:rPr>
                <w:rFonts w:ascii="Calibri Light" w:hAnsi="Calibri Light" w:cs="Calibri Light"/>
                <w:szCs w:val="22"/>
              </w:rPr>
              <w:t>10 days with ages Birth to 35 month old children and 10 days with 3-5 years.</w:t>
            </w:r>
          </w:p>
        </w:tc>
      </w:tr>
      <w:tr w:rsidR="00F1602C" w14:paraId="1FE06E06" w14:textId="77777777" w:rsidTr="0004402E">
        <w:trPr>
          <w:trHeight w:val="1270"/>
        </w:trPr>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3E16D4ED" w:rsidR="00F1602C" w:rsidRPr="00C77C04" w:rsidRDefault="0004402E" w:rsidP="0004402E">
            <w:pPr>
              <w:rPr>
                <w:highlight w:val="yellow"/>
              </w:rPr>
            </w:pPr>
            <w:r w:rsidRPr="0004402E">
              <w:rPr>
                <w:rFonts w:ascii="Calibri Light" w:eastAsia="Times New Roman" w:hAnsi="Calibri Light" w:cs="Calibri Light"/>
                <w:color w:val="auto"/>
                <w:szCs w:val="22"/>
                <w:lang w:eastAsia="en-GB"/>
              </w:rPr>
              <w:t>Two academic assignments require students to submit evidence and data collected during placement. Mentor teachers assist preservice teacher to gather evidence which is annotated by the preservice teacher and assessed by the university lecturer.</w:t>
            </w:r>
          </w:p>
        </w:tc>
      </w:tr>
      <w:tr w:rsidR="00F1602C" w14:paraId="2F712928" w14:textId="77777777" w:rsidTr="0004402E">
        <w:trPr>
          <w:trHeight w:val="706"/>
        </w:trPr>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3EB48C24" w14:textId="4305141D" w:rsidR="00F1602C" w:rsidRDefault="0004402E" w:rsidP="0004402E">
            <w:r>
              <w:t>5 learning experience planned and delivered in each age group (total of 10 learning experiences)</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02725373"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04402E">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191604C9" w:rsidR="00F1602C" w:rsidRPr="003119AA"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based on</w:t>
            </w:r>
            <w:r w:rsidR="0004402E">
              <w:rPr>
                <w:rFonts w:ascii="Calibri Light" w:eastAsia="Times New Roman" w:hAnsi="Calibri Light" w:cs="Calibri Light"/>
                <w:color w:val="auto"/>
                <w:szCs w:val="22"/>
                <w:lang w:eastAsia="en-GB"/>
              </w:rPr>
              <w:t xml:space="preserve"> the</w:t>
            </w:r>
            <w:r w:rsidR="0004402E">
              <w:rPr>
                <w:rFonts w:asciiTheme="minorHAnsi" w:hAnsiTheme="minorHAnsi" w:cstheme="minorHAnsi"/>
                <w:szCs w:val="22"/>
              </w:rPr>
              <w:t xml:space="preserve"> </w:t>
            </w:r>
            <w:r w:rsidR="0004402E" w:rsidRPr="0004402E">
              <w:rPr>
                <w:rFonts w:ascii="Calibri Light" w:eastAsia="Times New Roman" w:hAnsi="Calibri Light" w:cs="Calibri Light"/>
                <w:color w:val="auto"/>
                <w:szCs w:val="22"/>
                <w:lang w:eastAsia="en-GB"/>
              </w:rPr>
              <w:t xml:space="preserve">ACECQA curriculum content and </w:t>
            </w:r>
            <w:r w:rsidRPr="00561440">
              <w:rPr>
                <w:rFonts w:ascii="Calibri Light" w:eastAsia="Times New Roman" w:hAnsi="Calibri Light" w:cs="Calibri Light"/>
                <w:color w:val="auto"/>
                <w:szCs w:val="22"/>
                <w:lang w:eastAsia="en-GB"/>
              </w:rPr>
              <w:t xml:space="preserve">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2A4F6EB0" w14:textId="0F57954E" w:rsidR="00317BB8" w:rsidRDefault="0004402E" w:rsidP="00F1602C">
      <w:pPr>
        <w:spacing w:before="60" w:after="60"/>
        <w:ind w:left="-709"/>
        <w:rPr>
          <w:rStyle w:val="Heading2Char"/>
        </w:rPr>
      </w:pPr>
      <w:r w:rsidRPr="0004402E">
        <w:rPr>
          <w:rFonts w:ascii="Calibri Light" w:hAnsi="Calibri Light" w:cs="Calibri Light"/>
          <w:color w:val="auto"/>
          <w:szCs w:val="22"/>
          <w:lang w:eastAsia="en-GB"/>
        </w:rPr>
        <w:t>Preservice teachers will engage in preparatory workshops to consolidate foundational knowledge, skills, and application of advocacy, the application of legislation, ethics and professional practice, the National Quality Framework, the Early Years Learning Frameworks, as well as local policy influences on education and care. During the 20 day professional experience preservice teachers will demonstrate theory into practice and reflexive decision making for child development, care, and quality learning experiences. They will reflect on knowing the learner, positive interactions, supportive contexts for play-based pedagogy, and the planning cycle, including professional documentation that is reflective of social justice, culture, diversity, and inclusive practice. This placement includes: 10 days with children birth to 35 months, 10 days with 3-5-year olds incorporating some investigations to develop deeper understandings of contemporary theories in practice in the governance, management, administration and educational leadership with the centre leader. Specific assessable activities are undertaken during this placement. All assessment tasks must be satisfactorily completed to pass this unit.</w:t>
      </w:r>
    </w:p>
    <w:p w14:paraId="03F27B53" w14:textId="77777777" w:rsidR="00317BB8" w:rsidRDefault="00317BB8" w:rsidP="00F1602C">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lastRenderedPageBreak/>
        <w:t>Unit Learning Outcomes</w:t>
      </w:r>
    </w:p>
    <w:p w14:paraId="6F8784BE" w14:textId="5ADCF1B3" w:rsidR="0004402E" w:rsidRPr="0004402E" w:rsidRDefault="0004402E" w:rsidP="0004402E">
      <w:pPr>
        <w:numPr>
          <w:ilvl w:val="0"/>
          <w:numId w:val="3"/>
        </w:numPr>
        <w:spacing w:after="160" w:line="252" w:lineRule="auto"/>
        <w:contextualSpacing/>
        <w:rPr>
          <w:rFonts w:cstheme="majorHAnsi"/>
        </w:rPr>
      </w:pPr>
      <w:r w:rsidRPr="0004402E">
        <w:rPr>
          <w:rFonts w:cstheme="majorHAnsi"/>
        </w:rPr>
        <w:t xml:space="preserve">Analysis and reflection on early childhood policies, systems and practices supporting quality, ethics and professional practice, advocacy, policy, and legal frameworks to develop their general capabilities. </w:t>
      </w:r>
    </w:p>
    <w:p w14:paraId="3CFC5B2B" w14:textId="0D1A23A7" w:rsidR="0004402E" w:rsidRPr="0004402E" w:rsidRDefault="0004402E" w:rsidP="0004402E">
      <w:pPr>
        <w:numPr>
          <w:ilvl w:val="0"/>
          <w:numId w:val="3"/>
        </w:numPr>
        <w:spacing w:after="160" w:line="252" w:lineRule="auto"/>
        <w:contextualSpacing/>
        <w:rPr>
          <w:rFonts w:cstheme="majorHAnsi"/>
        </w:rPr>
      </w:pPr>
      <w:r w:rsidRPr="0004402E">
        <w:rPr>
          <w:rFonts w:cstheme="majorHAnsi"/>
        </w:rPr>
        <w:t xml:space="preserve">Critically analyse the early years setting context to enable child agency, culture, diversity, and inclusion to empower all learners. </w:t>
      </w:r>
    </w:p>
    <w:p w14:paraId="01098AAE" w14:textId="77777777" w:rsidR="0004402E" w:rsidRDefault="0004402E" w:rsidP="0004402E">
      <w:pPr>
        <w:numPr>
          <w:ilvl w:val="0"/>
          <w:numId w:val="3"/>
        </w:numPr>
        <w:spacing w:after="160" w:line="252" w:lineRule="auto"/>
        <w:contextualSpacing/>
        <w:rPr>
          <w:rFonts w:cstheme="majorHAnsi"/>
        </w:rPr>
      </w:pPr>
      <w:r w:rsidRPr="0004402E">
        <w:rPr>
          <w:rFonts w:cstheme="majorHAnsi"/>
        </w:rPr>
        <w:t xml:space="preserve">Demonstrate critical decision making that influence gathering evidence to enhance teaching methods and strategies by documenting observations, curriculum, planning, programming and evaluation and assessment, and pedagogical reflections including child development areas, care and diversity, difference, and inclusivity. </w:t>
      </w:r>
    </w:p>
    <w:p w14:paraId="64AC3181" w14:textId="776F1923" w:rsidR="0004402E" w:rsidRPr="0004402E" w:rsidRDefault="0004402E" w:rsidP="0004402E">
      <w:pPr>
        <w:numPr>
          <w:ilvl w:val="0"/>
          <w:numId w:val="3"/>
        </w:numPr>
        <w:spacing w:after="160" w:line="252" w:lineRule="auto"/>
        <w:contextualSpacing/>
        <w:rPr>
          <w:rFonts w:cstheme="majorHAnsi"/>
        </w:rPr>
      </w:pPr>
      <w:r w:rsidRPr="0004402E">
        <w:rPr>
          <w:rFonts w:cstheme="majorHAnsi"/>
        </w:rPr>
        <w:t>Demonstrate early childhood contemporary theories and practice, play-based pedagogies, child development and care, guiding and engaging young learners and interactions across ages birth to 35 months and 3-5-year olds in childcare.</w:t>
      </w:r>
    </w:p>
    <w:p w14:paraId="3CF400A6" w14:textId="132779A8" w:rsidR="0004402E" w:rsidRPr="0004402E" w:rsidRDefault="0004402E" w:rsidP="0004402E">
      <w:pPr>
        <w:numPr>
          <w:ilvl w:val="0"/>
          <w:numId w:val="3"/>
        </w:numPr>
        <w:spacing w:after="160" w:line="252" w:lineRule="auto"/>
        <w:contextualSpacing/>
        <w:rPr>
          <w:rFonts w:cstheme="majorHAnsi"/>
        </w:rPr>
      </w:pPr>
      <w:r w:rsidRPr="0004402E">
        <w:rPr>
          <w:rFonts w:cstheme="majorHAnsi"/>
        </w:rPr>
        <w:t>Assess and reflect on the child health, wellbeing, and safety to develop child, family and community partnerships and how this influences quality provision of programs.</w:t>
      </w:r>
    </w:p>
    <w:p w14:paraId="4ACC4C1D" w14:textId="3E95B366" w:rsidR="00317BB8" w:rsidRPr="0004402E" w:rsidRDefault="0004402E" w:rsidP="0004402E">
      <w:pPr>
        <w:numPr>
          <w:ilvl w:val="0"/>
          <w:numId w:val="3"/>
        </w:numPr>
        <w:spacing w:after="160" w:line="252" w:lineRule="auto"/>
        <w:contextualSpacing/>
        <w:rPr>
          <w:rFonts w:cstheme="majorHAnsi"/>
        </w:rPr>
      </w:pPr>
      <w:r w:rsidRPr="0004402E">
        <w:rPr>
          <w:rFonts w:cstheme="majorHAnsi"/>
        </w:rPr>
        <w:t>Demonstrate a reflective analysis of management, administration, and educational leadership systems, including ICT and effective communication skills and knowledge enabling team leadership, advocacy, sustainability, and professional knowledge.</w:t>
      </w:r>
    </w:p>
    <w:p w14:paraId="00F586C8" w14:textId="352D4393" w:rsidR="005C63D4" w:rsidRDefault="005C63D4" w:rsidP="00F1602C">
      <w:pPr>
        <w:spacing w:before="60" w:after="60"/>
        <w:ind w:left="-709"/>
        <w:rPr>
          <w:rStyle w:val="Heading2Char"/>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3C7E5EE1" w:rsidR="00F1602C" w:rsidRDefault="000852BA" w:rsidP="000431FC">
      <w:pPr>
        <w:spacing w:after="240" w:line="252" w:lineRule="auto"/>
        <w:ind w:left="-709"/>
        <w:contextualSpacing/>
        <w:rPr>
          <w:rFonts w:cstheme="majorHAnsi"/>
        </w:rPr>
      </w:pPr>
      <w:r w:rsidRPr="0004402E">
        <w:rPr>
          <w:rFonts w:cstheme="majorHAnsi"/>
        </w:rPr>
        <w:t xml:space="preserve">This placement is </w:t>
      </w:r>
      <w:r w:rsidR="0004402E">
        <w:rPr>
          <w:rFonts w:cstheme="majorHAnsi"/>
        </w:rPr>
        <w:t>20</w:t>
      </w:r>
      <w:r w:rsidR="00317BB8">
        <w:rPr>
          <w:rFonts w:cstheme="majorHAnsi"/>
        </w:rPr>
        <w:t xml:space="preserve"> </w:t>
      </w:r>
      <w:r w:rsidR="00F1602C" w:rsidRPr="00F1602C">
        <w:rPr>
          <w:rFonts w:cstheme="majorHAnsi"/>
        </w:rPr>
        <w:t xml:space="preserve">days professional experience including a </w:t>
      </w:r>
      <w:r w:rsidR="0004402E">
        <w:rPr>
          <w:rFonts w:cstheme="majorHAnsi"/>
        </w:rPr>
        <w:t>4</w:t>
      </w:r>
      <w:r w:rsidR="00F1602C" w:rsidRPr="00F1602C">
        <w:rPr>
          <w:rFonts w:cstheme="majorHAnsi"/>
        </w:rPr>
        <w:t>-</w:t>
      </w:r>
      <w:r w:rsidR="00F1602C">
        <w:rPr>
          <w:rFonts w:cstheme="majorHAnsi"/>
        </w:rPr>
        <w:t>week block.</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59F04556" w14:textId="3FA5D1ED" w:rsidR="001B1E6D" w:rsidRPr="001B1E6D" w:rsidRDefault="009227D1" w:rsidP="001B1E6D">
      <w:pPr>
        <w:spacing w:after="160" w:line="252" w:lineRule="auto"/>
        <w:ind w:left="-709"/>
        <w:contextualSpacing/>
        <w:rPr>
          <w:rFonts w:cstheme="majorHAnsi"/>
        </w:rPr>
      </w:pPr>
      <w:r>
        <w:rPr>
          <w:rFonts w:cstheme="majorHAnsi"/>
        </w:rPr>
        <w:lastRenderedPageBreak/>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1B1E6D" w:rsidRPr="001B1E6D">
        <w:rPr>
          <w:rFonts w:cstheme="majorHAnsi"/>
        </w:rPr>
        <w:t xml:space="preserve">The following is a guide to the minimal requirements of a 20-day placement, which can be adjusted based on the context and confidence of the preservice teachers. Preservice teachers are expected to observe, document and co-design learning experiences as part of the team and then take the lead on some experience planning with small groups of children. </w:t>
      </w:r>
    </w:p>
    <w:p w14:paraId="28F15328" w14:textId="77777777" w:rsidR="001B1E6D" w:rsidRDefault="001B1E6D" w:rsidP="001B1E6D">
      <w:pPr>
        <w:spacing w:after="160" w:line="252" w:lineRule="auto"/>
        <w:ind w:left="-709"/>
        <w:contextualSpacing/>
        <w:rPr>
          <w:rFonts w:cstheme="majorHAnsi"/>
        </w:rPr>
      </w:pPr>
    </w:p>
    <w:p w14:paraId="55A2C377" w14:textId="135C26E1" w:rsidR="001B1E6D" w:rsidRDefault="00380F20" w:rsidP="001B1E6D">
      <w:pPr>
        <w:spacing w:after="160" w:line="252" w:lineRule="auto"/>
        <w:ind w:left="-709"/>
        <w:contextualSpacing/>
        <w:rPr>
          <w:rFonts w:cstheme="majorHAnsi"/>
        </w:rPr>
      </w:pPr>
      <w:r>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11024F03" w14:textId="77777777" w:rsidR="001B1E6D" w:rsidRDefault="001B1E6D" w:rsidP="001B1E6D">
      <w:pPr>
        <w:spacing w:after="160" w:line="252" w:lineRule="auto"/>
        <w:ind w:left="-709"/>
        <w:contextualSpacing/>
        <w:rPr>
          <w:rFonts w:cstheme="majorHAnsi"/>
        </w:rPr>
      </w:pPr>
    </w:p>
    <w:p w14:paraId="01FDF33D" w14:textId="77777777" w:rsidR="001B1E6D" w:rsidRDefault="001B1E6D" w:rsidP="001B1E6D">
      <w:pPr>
        <w:spacing w:after="160" w:line="252" w:lineRule="auto"/>
        <w:ind w:left="-709"/>
        <w:contextualSpacing/>
        <w:rPr>
          <w:rFonts w:cstheme="majorHAnsi"/>
          <w:b/>
        </w:rPr>
      </w:pPr>
      <w:r>
        <w:rPr>
          <w:rFonts w:cstheme="majorHAnsi"/>
          <w:b/>
        </w:rPr>
        <w:t xml:space="preserve">Week 1 </w:t>
      </w:r>
    </w:p>
    <w:p w14:paraId="06691474"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Observe and shadow mentor teacher. </w:t>
      </w:r>
    </w:p>
    <w:p w14:paraId="2752183C"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Establish goals and expectations of placement with mentor teacher. </w:t>
      </w:r>
    </w:p>
    <w:p w14:paraId="60A96352"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Preservice teacher is involved in group activities from the first day of placement. This can include co - teaching with the mentor teacher, assisting with group activities and individual assistance. </w:t>
      </w:r>
    </w:p>
    <w:p w14:paraId="4CB75041"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Develop familiarity with centre procedures and policies (safety, medications, sun safe, nutrition, hygiene, sign-in and out, lock-downs and behaviour guidance). </w:t>
      </w:r>
    </w:p>
    <w:p w14:paraId="79D76771" w14:textId="77777777"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By day 2 negotiate teaching responsibility load with the mentor teacher that can begin by the 3rd or 4th day of this week with lead responsibility for at least 1 to 2 learning experiences per day. Experiences are to be prepared in consultation with mentor teacher. </w:t>
      </w:r>
    </w:p>
    <w:p w14:paraId="3F84DED3"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7BFA1555" w14:textId="42F4AC5A"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Complete observation activities using centre’s processes and templates.</w:t>
      </w:r>
    </w:p>
    <w:p w14:paraId="43ECBEEB" w14:textId="2A57BAB4" w:rsidR="001B1E6D" w:rsidRDefault="001B1E6D" w:rsidP="001B1E6D">
      <w:pPr>
        <w:spacing w:after="160" w:line="252" w:lineRule="auto"/>
        <w:ind w:left="-709"/>
        <w:contextualSpacing/>
        <w:rPr>
          <w:rFonts w:cstheme="majorHAnsi"/>
          <w:b/>
        </w:rPr>
      </w:pPr>
      <w:r>
        <w:rPr>
          <w:rFonts w:cstheme="majorHAnsi"/>
          <w:b/>
        </w:rPr>
        <w:t xml:space="preserve">Week 2 </w:t>
      </w:r>
    </w:p>
    <w:p w14:paraId="3E0038F9"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Increase teaching to a minimum of 2 hours of teaching or leading learning experiences per day. </w:t>
      </w:r>
    </w:p>
    <w:p w14:paraId="1E274F95"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Learning experience plans are discussed with mentor teacher, </w:t>
      </w:r>
      <w:r>
        <w:rPr>
          <w:rFonts w:cstheme="majorHAnsi"/>
        </w:rPr>
        <w:t xml:space="preserve">and </w:t>
      </w:r>
      <w:r w:rsidRPr="001B1E6D">
        <w:rPr>
          <w:rFonts w:cstheme="majorHAnsi"/>
        </w:rPr>
        <w:t xml:space="preserve">each learning activity delivery requires a written plan. </w:t>
      </w:r>
    </w:p>
    <w:p w14:paraId="1A957B39"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Establish for which learning experiences the mentor teacher will provide feedback. </w:t>
      </w:r>
    </w:p>
    <w:p w14:paraId="1C57BCF0" w14:textId="77777777" w:rsid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With assistance from mentor teacher make connections between curriculum frameworks, professional practices and </w:t>
      </w:r>
      <w:r>
        <w:rPr>
          <w:rFonts w:cstheme="majorHAnsi"/>
        </w:rPr>
        <w:t>c</w:t>
      </w:r>
      <w:r w:rsidRPr="001B1E6D">
        <w:rPr>
          <w:rFonts w:cstheme="majorHAnsi"/>
        </w:rPr>
        <w:t xml:space="preserve">entre policies. </w:t>
      </w:r>
    </w:p>
    <w:p w14:paraId="26E5D321" w14:textId="334294EB" w:rsidR="001B1E6D" w:rsidRPr="001B1E6D" w:rsidRDefault="001B1E6D" w:rsidP="001B1E6D">
      <w:pPr>
        <w:pStyle w:val="ListParagraph"/>
        <w:numPr>
          <w:ilvl w:val="0"/>
          <w:numId w:val="38"/>
        </w:numPr>
        <w:spacing w:after="160" w:line="252" w:lineRule="auto"/>
        <w:ind w:left="-142"/>
        <w:rPr>
          <w:rFonts w:cstheme="majorHAnsi"/>
        </w:rPr>
      </w:pPr>
      <w:r w:rsidRPr="001B1E6D">
        <w:rPr>
          <w:rFonts w:cstheme="majorHAnsi"/>
        </w:rPr>
        <w:t xml:space="preserve">Mentor teachers introduce preservice teachers to any specialist support staff. Ensure an efficient system for storing evidence and other relevant documentation. </w:t>
      </w:r>
    </w:p>
    <w:p w14:paraId="01432C58"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356DDEB5" w14:textId="77777777" w:rsidR="001B1E6D" w:rsidRDefault="001B1E6D" w:rsidP="001B1E6D">
      <w:pPr>
        <w:spacing w:after="160" w:line="252" w:lineRule="auto"/>
        <w:ind w:left="-709"/>
        <w:contextualSpacing/>
        <w:rPr>
          <w:rFonts w:cstheme="majorHAnsi"/>
        </w:rPr>
      </w:pPr>
      <w:r>
        <w:rPr>
          <w:rFonts w:cstheme="majorHAnsi"/>
          <w:b/>
        </w:rPr>
        <w:t>Week 3</w:t>
      </w:r>
      <w:r>
        <w:rPr>
          <w:rFonts w:cstheme="majorHAnsi"/>
        </w:rPr>
        <w:t xml:space="preserve"> </w:t>
      </w:r>
    </w:p>
    <w:p w14:paraId="53059943"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Increase teaching to a minimum of 2-3 hours per day.</w:t>
      </w:r>
    </w:p>
    <w:p w14:paraId="18D576DC"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Ensure lessons are planned and evaluated, pedagogical approaches are appropriate for the diverse nature of the student cohort and discussed with mentor teacher.</w:t>
      </w:r>
    </w:p>
    <w:p w14:paraId="503D8F64"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ormal oral feedback on lessons and written feedback on one lesson per day provided by mentor teacher.</w:t>
      </w:r>
    </w:p>
    <w:p w14:paraId="3BB0D337" w14:textId="77777777" w:rsidR="001B1E6D" w:rsidRDefault="001B1E6D" w:rsidP="001B1E6D">
      <w:pPr>
        <w:spacing w:after="160" w:line="252" w:lineRule="auto"/>
        <w:ind w:left="-709"/>
        <w:contextualSpacing/>
        <w:rPr>
          <w:rFonts w:cstheme="majorHAnsi"/>
          <w:b/>
        </w:rPr>
      </w:pPr>
      <w:r>
        <w:rPr>
          <w:rFonts w:cstheme="majorHAnsi"/>
          <w:b/>
        </w:rPr>
        <w:t xml:space="preserve">Weeks 4 </w:t>
      </w:r>
    </w:p>
    <w:p w14:paraId="09A3AAD1"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Increase teaching to 3-4 hours per day. </w:t>
      </w:r>
    </w:p>
    <w:p w14:paraId="66DCD27D"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ormal oral feedback on lessons and written feedback on 4 lessons in this week.</w:t>
      </w:r>
    </w:p>
    <w:p w14:paraId="4083F8F3"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21F25F91" w14:textId="77777777" w:rsidR="001B1E6D" w:rsidRDefault="001B1E6D" w:rsidP="001B1E6D">
      <w:pPr>
        <w:pStyle w:val="ListParagraph"/>
        <w:numPr>
          <w:ilvl w:val="0"/>
          <w:numId w:val="38"/>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5B4AC4FA" w14:textId="7B10238B" w:rsidR="001B1E6D" w:rsidRDefault="001B1E6D" w:rsidP="001B1E6D">
      <w:pPr>
        <w:spacing w:after="160" w:line="252" w:lineRule="auto"/>
        <w:ind w:left="-709"/>
        <w:contextualSpacing/>
        <w:rPr>
          <w:rFonts w:cstheme="majorHAnsi"/>
        </w:rPr>
      </w:pPr>
    </w:p>
    <w:p w14:paraId="35308568" w14:textId="6212D2AE" w:rsidR="001B1E6D" w:rsidRDefault="001B1E6D" w:rsidP="001B1E6D">
      <w:pPr>
        <w:spacing w:after="160" w:line="252" w:lineRule="auto"/>
        <w:ind w:left="-709"/>
        <w:contextualSpacing/>
        <w:rPr>
          <w:rFonts w:cstheme="majorHAnsi"/>
        </w:rPr>
      </w:pPr>
    </w:p>
    <w:p w14:paraId="072955A0" w14:textId="3D448562" w:rsidR="001B1E6D" w:rsidRDefault="001B1E6D" w:rsidP="001B1E6D">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lastRenderedPageBreak/>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669882B8"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w:t>
            </w:r>
            <w:r w:rsidR="001B1E6D">
              <w:rPr>
                <w:rFonts w:ascii="Calibri Light" w:hAnsi="Calibri Light" w:cs="Calibri Light"/>
              </w:rPr>
              <w:t>evidence of proficiency against</w:t>
            </w:r>
            <w:r w:rsidRPr="00C77C04">
              <w:rPr>
                <w:rFonts w:ascii="Calibri Light" w:hAnsi="Calibri Light" w:cs="Calibri Light"/>
              </w:rPr>
              <w:t xml:space="preserve">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D0428C" w14:textId="1134D281" w:rsidR="00153717" w:rsidRDefault="00153717" w:rsidP="00153717">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2A95BC31" w14:textId="1931DFA4" w:rsidR="00153717" w:rsidRPr="007F4880" w:rsidRDefault="00153717" w:rsidP="00153717">
      <w:pPr>
        <w:spacing w:before="60" w:after="60"/>
        <w:ind w:left="-567"/>
        <w:rPr>
          <w:rFonts w:cstheme="majorHAnsi"/>
          <w:szCs w:val="22"/>
        </w:rPr>
      </w:pPr>
      <w:r w:rsidRPr="007F4880">
        <w:rPr>
          <w:rFonts w:cstheme="majorHAnsi"/>
          <w:szCs w:val="22"/>
        </w:rPr>
        <w:t>Please note that only the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p w14:paraId="22A4BA22" w14:textId="77777777" w:rsidR="00D1105C" w:rsidRDefault="00D1105C" w:rsidP="00D1105C">
      <w:pPr>
        <w:rPr>
          <w:rFonts w:ascii="Calibri Light" w:hAnsi="Calibri Light" w:cs="Calibri Light"/>
          <w:szCs w:val="22"/>
        </w:rPr>
      </w:pP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153717" w:rsidRPr="00153717" w14:paraId="26E42068" w14:textId="77777777" w:rsidTr="00153717">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F3ACF49" w14:textId="77777777" w:rsidR="00153717" w:rsidRPr="00153717" w:rsidRDefault="00153717" w:rsidP="00153717">
            <w:pPr>
              <w:spacing w:before="60" w:after="60"/>
              <w:jc w:val="center"/>
              <w:rPr>
                <w:rFonts w:ascii="Calibri Light" w:hAnsi="Calibri Light" w:cs="Calibri Light"/>
                <w:b/>
                <w:color w:val="auto"/>
                <w:sz w:val="18"/>
                <w:szCs w:val="18"/>
              </w:rPr>
            </w:pPr>
            <w:bookmarkStart w:id="2"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5E2EDAE4" w14:textId="77777777" w:rsidR="00153717" w:rsidRPr="00153717" w:rsidRDefault="00153717" w:rsidP="00153717">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46903F95" w14:textId="331FD755" w:rsidR="00153717" w:rsidRPr="00153717" w:rsidRDefault="00153717" w:rsidP="00153717">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153717" w:rsidRPr="00153717" w14:paraId="1DF9A411" w14:textId="77777777" w:rsidTr="00153717">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9B3DA38"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3C73F54"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1DD56112" w14:textId="0CC94CA3" w:rsidR="00153717" w:rsidRPr="00153717" w:rsidRDefault="00153717" w:rsidP="00153717">
            <w:pPr>
              <w:tabs>
                <w:tab w:val="left" w:pos="35"/>
              </w:tabs>
              <w:ind w:firstLineChars="88" w:firstLine="158"/>
              <w:rPr>
                <w:rFonts w:ascii="Calibri Light" w:hAnsi="Calibri Light" w:cs="Calibri Light"/>
                <w:sz w:val="18"/>
                <w:szCs w:val="18"/>
              </w:rPr>
            </w:pPr>
          </w:p>
        </w:tc>
      </w:tr>
      <w:tr w:rsidR="00153717" w:rsidRPr="00153717" w14:paraId="2904C822"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D17E051"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05497B"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2DE0ED85" w14:textId="349736EB"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70E3B1C"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7E786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9DDB5CD"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19943DA9" w14:textId="16F67D8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DCA4E1B"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7FE7C4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F2D19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465E615F" w14:textId="436FFE9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250AD7F" w14:textId="77777777" w:rsidTr="00153717">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5233E6C"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41E7C3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508F3E2A" w14:textId="393043F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4C1F8EB"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C1CAB9E"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2F09501"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22912194" w14:textId="5160FF4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17130AE"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077142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4D12A1"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7ED08AFE" w14:textId="693BA9AA"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985B9A5" w14:textId="77777777" w:rsidTr="00153717">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E65472D"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E683328"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5E7F6D01" w14:textId="00A6A7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D9C54AB" w14:textId="77777777" w:rsidTr="00153717">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A2FD99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8BA555D"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3F698190" w14:textId="0DED82C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9553DE7" w14:textId="77777777" w:rsidTr="00153717">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168F86B"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30EE19C"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5CF1F51D" w14:textId="14E56E0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42EEB51"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634995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AEB70F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05590C06" w14:textId="62C1CAF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5CD5BEE" w14:textId="77777777" w:rsidTr="00153717">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706518D"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87360DF"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6D580BE6" w14:textId="1EB9E2CB"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F797330"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24CB086"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31CD036"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236C5EB1" w14:textId="3625DD8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10E75BC" w14:textId="77777777" w:rsidTr="00153717">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144A57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8CCCCE"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1199B702" w14:textId="0163F5B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EC0B24A" w14:textId="77777777" w:rsidTr="00153717">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2C78082"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A99B6DF"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660952F7" w14:textId="328896E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E2128A9" w14:textId="77777777" w:rsidTr="00153717">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1846B3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0120EE0"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FD15E72" w14:textId="486A358E"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4D654BD" w14:textId="77777777" w:rsidTr="00153717">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921AEF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C411B55"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8C2662A" w14:textId="0F848E97"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97CD1C9" w14:textId="77777777" w:rsidTr="00153717">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D7DBDB0"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BE2D96A"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68BB6E21" w14:textId="4E59AB4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7C47442" w14:textId="77777777" w:rsidTr="00153717">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488F82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5A45B1D"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1D483FCE" w14:textId="039507B0"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81F7DFE" w14:textId="77777777" w:rsidTr="00153717">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AD118B"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886EE37"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6B6DA352" w14:textId="04CD4769"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7DD7982" w14:textId="77777777" w:rsidTr="00153717">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B31673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150AE8C"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1F451258" w14:textId="4927DE3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58AF92E" w14:textId="77777777" w:rsidTr="00153717">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8B4B4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8D33DC7"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0AF5DF7A" w14:textId="6284FD2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1B34E93" w14:textId="77777777" w:rsidTr="00153717">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F86137C"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5A6313F"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73BC1660" w14:textId="35E6041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725CFE2" w14:textId="77777777" w:rsidTr="00153717">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DA0DE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6535E96" w14:textId="77777777" w:rsidR="00153717" w:rsidRPr="00153717" w:rsidRDefault="00153717" w:rsidP="00153717">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17605EE9" w14:textId="28FCE38C" w:rsidR="00153717" w:rsidRPr="00153717" w:rsidRDefault="00153717" w:rsidP="00153717">
            <w:pPr>
              <w:tabs>
                <w:tab w:val="left" w:pos="177"/>
              </w:tabs>
              <w:ind w:firstLineChars="88" w:firstLine="158"/>
              <w:rPr>
                <w:rFonts w:ascii="Calibri Light" w:hAnsi="Calibri Light" w:cs="Calibri Light"/>
                <w:sz w:val="18"/>
                <w:szCs w:val="18"/>
              </w:rPr>
            </w:pPr>
          </w:p>
        </w:tc>
      </w:tr>
      <w:tr w:rsidR="00153717" w:rsidRPr="00153717" w14:paraId="1415F9F1" w14:textId="77777777" w:rsidTr="00153717">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0A4F6A1"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965D0C"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7A7C7809" w14:textId="595F120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B05322F" w14:textId="77777777" w:rsidTr="00153717">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A22520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B13787"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06ABE1E1" w14:textId="1ECCAFC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12C328E3" w14:textId="77777777" w:rsidTr="00153717">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162FD72"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DA1DAD5"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3554D6DA" w14:textId="6AA06F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6110C44" w14:textId="77777777" w:rsidTr="00153717">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4044F13"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45A781A"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6DBE3C02" w14:textId="2DDC24D6"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07BDE0D" w14:textId="77777777" w:rsidTr="00153717">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7106A23"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BC4ADF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35289C4" w14:textId="7AD8A17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595DE81E" w14:textId="77777777" w:rsidTr="00153717">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1B0254E5"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437F8333"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0DD9033D" w14:textId="35D6B9A1"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0E3E9CAD" w14:textId="77777777" w:rsidTr="00153717">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29EA02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A72455F"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2CDBFB26" w14:textId="1C38EF5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42728ECF" w14:textId="77777777" w:rsidTr="00153717">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30D5159"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0F6752A"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09F977B8" w14:textId="7F35CD14"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214E313E" w14:textId="77777777" w:rsidTr="00153717">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FDD6CAF"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C9F50B0" w14:textId="77777777" w:rsidR="00153717" w:rsidRPr="00153717" w:rsidRDefault="00153717" w:rsidP="00153717">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76E744FA" w14:textId="0C55B6F5"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64F34CA0" w14:textId="77777777" w:rsidTr="00153717">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C3EC44"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A4BD741"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3A8D9754" w14:textId="0A868B6C"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7FD4BE43" w14:textId="77777777" w:rsidTr="00153717">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64CF9188" w14:textId="77777777" w:rsidR="00153717" w:rsidRPr="00153717" w:rsidRDefault="00153717" w:rsidP="00153717">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0A0EEE78"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79DF1FD2" w14:textId="77777777" w:rsidR="00153717" w:rsidRPr="00153717" w:rsidRDefault="00153717" w:rsidP="00153717">
            <w:pPr>
              <w:tabs>
                <w:tab w:val="left" w:pos="35"/>
              </w:tabs>
              <w:ind w:firstLineChars="100" w:firstLine="180"/>
              <w:rPr>
                <w:rFonts w:ascii="Arial" w:eastAsia="Times New Roman" w:hAnsi="Arial" w:cs="Arial"/>
                <w:b/>
                <w:bCs/>
                <w:color w:val="000000"/>
                <w:sz w:val="18"/>
                <w:szCs w:val="18"/>
                <w:lang w:eastAsia="en-AU"/>
              </w:rPr>
            </w:pPr>
          </w:p>
        </w:tc>
      </w:tr>
      <w:tr w:rsidR="00153717" w:rsidRPr="00153717" w14:paraId="76B69D1B" w14:textId="77777777" w:rsidTr="00153717">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F93FDAA"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B7716D6"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72B3CC6E" w14:textId="5786A892" w:rsidR="00153717" w:rsidRPr="00153717" w:rsidRDefault="00153717" w:rsidP="00153717">
            <w:pPr>
              <w:tabs>
                <w:tab w:val="left" w:pos="35"/>
              </w:tabs>
              <w:ind w:firstLineChars="100" w:firstLine="180"/>
              <w:rPr>
                <w:rFonts w:ascii="Calibri Light" w:hAnsi="Calibri Light" w:cs="Calibri Light"/>
                <w:sz w:val="18"/>
                <w:szCs w:val="18"/>
              </w:rPr>
            </w:pPr>
          </w:p>
        </w:tc>
      </w:tr>
      <w:tr w:rsidR="00153717" w:rsidRPr="00153717" w14:paraId="33E9AF6F" w14:textId="77777777" w:rsidTr="00153717">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6B60C78" w14:textId="77777777" w:rsidR="00153717" w:rsidRPr="00153717" w:rsidRDefault="00153717" w:rsidP="00153717">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1093495" w14:textId="77777777" w:rsidR="00153717" w:rsidRPr="00153717" w:rsidRDefault="00153717" w:rsidP="00153717">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7932FB90" w14:textId="7F8323E4" w:rsidR="00153717" w:rsidRPr="00153717" w:rsidRDefault="00153717" w:rsidP="00153717">
            <w:pPr>
              <w:tabs>
                <w:tab w:val="left" w:pos="35"/>
              </w:tabs>
              <w:ind w:firstLineChars="100" w:firstLine="180"/>
              <w:rPr>
                <w:rFonts w:ascii="Calibri Light" w:hAnsi="Calibri Light" w:cs="Calibri Light"/>
                <w:sz w:val="18"/>
                <w:szCs w:val="18"/>
              </w:rPr>
            </w:pPr>
          </w:p>
        </w:tc>
        <w:bookmarkEnd w:id="2"/>
      </w:tr>
    </w:tbl>
    <w:p w14:paraId="52B2E71D" w14:textId="77777777" w:rsidR="00153717" w:rsidRDefault="00153717" w:rsidP="007F4880">
      <w:pPr>
        <w:spacing w:before="60" w:after="60"/>
        <w:ind w:left="-567"/>
        <w:rPr>
          <w:rStyle w:val="Heading2Char"/>
        </w:rPr>
      </w:pPr>
    </w:p>
    <w:p w14:paraId="36463000" w14:textId="77777777" w:rsidR="00153717" w:rsidRDefault="00153717" w:rsidP="007F4880">
      <w:pPr>
        <w:spacing w:before="60" w:after="60"/>
        <w:ind w:left="-567"/>
        <w:rPr>
          <w:rStyle w:val="Heading2Char"/>
        </w:rPr>
      </w:pPr>
    </w:p>
    <w:p w14:paraId="3CA9519E" w14:textId="4EDAADB1"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5DC8B7DE" w:rsidR="007F4880" w:rsidRPr="007F4880" w:rsidRDefault="007F4880" w:rsidP="009D51F8">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009D51F8">
              <w:rPr>
                <w:rFonts w:eastAsia="Times New Roman" w:cstheme="majorHAnsi"/>
                <w:color w:val="auto"/>
                <w:sz w:val="18"/>
                <w:szCs w:val="18"/>
                <w:lang w:val="en-AU" w:eastAsia="en-GB"/>
              </w:rPr>
              <w:t>Plan for and implement effective teaching and learning</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2B279" w14:textId="77777777" w:rsidR="000E16A8" w:rsidRDefault="000E16A8" w:rsidP="00452E05">
      <w:r>
        <w:separator/>
      </w:r>
    </w:p>
  </w:endnote>
  <w:endnote w:type="continuationSeparator" w:id="0">
    <w:p w14:paraId="45BCD945" w14:textId="77777777" w:rsidR="000E16A8" w:rsidRDefault="000E16A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332E402E"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9708C6">
          <w:rPr>
            <w:rFonts w:cstheme="majorHAnsi"/>
            <w:b/>
            <w:bCs/>
            <w:noProof/>
            <w:color w:val="000000" w:themeColor="text1"/>
            <w:sz w:val="24"/>
            <w:lang w:val="en-GB"/>
          </w:rPr>
          <w:t>9</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9708C6">
          <w:rPr>
            <w:rFonts w:cstheme="majorHAnsi"/>
            <w:b/>
            <w:bCs/>
            <w:noProof/>
            <w:color w:val="000000" w:themeColor="text1"/>
            <w:sz w:val="24"/>
            <w:lang w:val="en-GB"/>
          </w:rPr>
          <w:t>14</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672B37CE"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9708C6">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9708C6">
      <w:rPr>
        <w:rFonts w:cstheme="majorHAnsi"/>
        <w:b/>
        <w:bCs/>
        <w:noProof/>
        <w:color w:val="000000" w:themeColor="text1"/>
        <w:szCs w:val="22"/>
        <w:lang w:val="en-GB"/>
      </w:rPr>
      <w:t>14</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0005424D">
      <w:rPr>
        <w:rFonts w:cstheme="majorHAnsi"/>
        <w:i/>
        <w:color w:val="auto"/>
        <w:szCs w:val="22"/>
      </w:rPr>
      <w:t>v1</w:t>
    </w:r>
    <w:r w:rsidR="00D46295" w:rsidRPr="00D46295">
      <w:rPr>
        <w:rFonts w:cstheme="majorHAnsi"/>
        <w:i/>
        <w:color w:val="auto"/>
        <w:szCs w:val="22"/>
      </w:rPr>
      <w:t>.</w:t>
    </w:r>
    <w:r w:rsidR="0005424D">
      <w:rPr>
        <w:rFonts w:cstheme="majorHAnsi"/>
        <w:i/>
        <w:color w:val="auto"/>
        <w:szCs w:val="22"/>
      </w:rPr>
      <w:t>17.04</w:t>
    </w:r>
    <w:r w:rsidR="00D46295" w:rsidRPr="00D46295">
      <w:rPr>
        <w:rFonts w:cstheme="majorHAnsi"/>
        <w:i/>
        <w:color w:val="auto"/>
        <w:szCs w:val="22"/>
      </w:rPr>
      <w:t>.2023</w:t>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AC822" w14:textId="77777777" w:rsidR="000E16A8" w:rsidRDefault="000E16A8" w:rsidP="00452E05">
      <w:r>
        <w:separator/>
      </w:r>
    </w:p>
  </w:footnote>
  <w:footnote w:type="continuationSeparator" w:id="0">
    <w:p w14:paraId="74372B1A" w14:textId="77777777" w:rsidR="000E16A8" w:rsidRDefault="000E16A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0E16A8">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7A86CCFE" w:rsidR="003E00A0" w:rsidRPr="00237977" w:rsidRDefault="003E00A0" w:rsidP="0004402E">
    <w:pPr>
      <w:pStyle w:val="Heading1"/>
      <w:spacing w:after="0"/>
      <w:ind w:right="-795"/>
      <w:jc w:val="center"/>
      <w:rPr>
        <w:sz w:val="24"/>
        <w:szCs w:val="28"/>
      </w:rPr>
    </w:pPr>
    <w:r w:rsidRPr="00237977">
      <w:rPr>
        <w:sz w:val="24"/>
        <w:szCs w:val="28"/>
      </w:rPr>
      <w:t>R</w:t>
    </w:r>
    <w:r>
      <w:rPr>
        <w:sz w:val="24"/>
        <w:szCs w:val="28"/>
      </w:rPr>
      <w:t xml:space="preserve">equirements and Guidelines: </w:t>
    </w:r>
    <w:r w:rsidR="0004402E">
      <w:rPr>
        <w:sz w:val="24"/>
        <w:szCs w:val="28"/>
      </w:rPr>
      <w:t>EPE50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4"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5"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8"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3"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6"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8"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0"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1"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2"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3"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4"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3"/>
  </w:num>
  <w:num w:numId="5">
    <w:abstractNumId w:val="14"/>
  </w:num>
  <w:num w:numId="6">
    <w:abstractNumId w:val="24"/>
  </w:num>
  <w:num w:numId="7">
    <w:abstractNumId w:val="33"/>
  </w:num>
  <w:num w:numId="8">
    <w:abstractNumId w:val="20"/>
  </w:num>
  <w:num w:numId="9">
    <w:abstractNumId w:val="25"/>
  </w:num>
  <w:num w:numId="10">
    <w:abstractNumId w:val="11"/>
  </w:num>
  <w:num w:numId="11">
    <w:abstractNumId w:val="9"/>
  </w:num>
  <w:num w:numId="12">
    <w:abstractNumId w:val="2"/>
  </w:num>
  <w:num w:numId="13">
    <w:abstractNumId w:val="6"/>
  </w:num>
  <w:num w:numId="14">
    <w:abstractNumId w:val="26"/>
  </w:num>
  <w:num w:numId="15">
    <w:abstractNumId w:val="28"/>
  </w:num>
  <w:num w:numId="16">
    <w:abstractNumId w:val="32"/>
  </w:num>
  <w:num w:numId="17">
    <w:abstractNumId w:val="7"/>
  </w:num>
  <w:num w:numId="18">
    <w:abstractNumId w:val="24"/>
  </w:num>
  <w:num w:numId="19">
    <w:abstractNumId w:val="24"/>
  </w:num>
  <w:num w:numId="20">
    <w:abstractNumId w:val="24"/>
  </w:num>
  <w:num w:numId="21">
    <w:abstractNumId w:val="22"/>
  </w:num>
  <w:num w:numId="22">
    <w:abstractNumId w:val="16"/>
  </w:num>
  <w:num w:numId="23">
    <w:abstractNumId w:val="15"/>
  </w:num>
  <w:num w:numId="24">
    <w:abstractNumId w:val="29"/>
  </w:num>
  <w:num w:numId="25">
    <w:abstractNumId w:val="18"/>
  </w:num>
  <w:num w:numId="26">
    <w:abstractNumId w:val="34"/>
  </w:num>
  <w:num w:numId="27">
    <w:abstractNumId w:val="12"/>
  </w:num>
  <w:num w:numId="28">
    <w:abstractNumId w:val="30"/>
  </w:num>
  <w:num w:numId="29">
    <w:abstractNumId w:val="21"/>
  </w:num>
  <w:num w:numId="30">
    <w:abstractNumId w:val="5"/>
  </w:num>
  <w:num w:numId="31">
    <w:abstractNumId w:val="4"/>
  </w:num>
  <w:num w:numId="32">
    <w:abstractNumId w:val="27"/>
  </w:num>
  <w:num w:numId="33">
    <w:abstractNumId w:val="8"/>
  </w:num>
  <w:num w:numId="34">
    <w:abstractNumId w:val="17"/>
  </w:num>
  <w:num w:numId="35">
    <w:abstractNumId w:val="31"/>
  </w:num>
  <w:num w:numId="36">
    <w:abstractNumId w:val="10"/>
  </w:num>
  <w:num w:numId="37">
    <w:abstractNumId w:val="23"/>
  </w:num>
  <w:num w:numId="3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Ts2EQfyyuNEHMxSqZ5BC48+i1ZyV5AEg1cMfF45cyNSSW5U2FP02uzmDtiijui+taZ2Kt5cJ2iYLwmgCRytMw==" w:salt="c1a7taOr4PEApSc+NZqfC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402E"/>
    <w:rsid w:val="00047135"/>
    <w:rsid w:val="0005050D"/>
    <w:rsid w:val="0005424D"/>
    <w:rsid w:val="000554F1"/>
    <w:rsid w:val="00062FA4"/>
    <w:rsid w:val="00063EBE"/>
    <w:rsid w:val="000814F3"/>
    <w:rsid w:val="000852BA"/>
    <w:rsid w:val="00090E68"/>
    <w:rsid w:val="000930A7"/>
    <w:rsid w:val="0009532B"/>
    <w:rsid w:val="000A0EE2"/>
    <w:rsid w:val="000B6BA2"/>
    <w:rsid w:val="000C1213"/>
    <w:rsid w:val="000D6105"/>
    <w:rsid w:val="000E16A8"/>
    <w:rsid w:val="000E1CB3"/>
    <w:rsid w:val="000E6E8F"/>
    <w:rsid w:val="00103DE1"/>
    <w:rsid w:val="001102C6"/>
    <w:rsid w:val="00126ED8"/>
    <w:rsid w:val="00127477"/>
    <w:rsid w:val="001440EE"/>
    <w:rsid w:val="00153717"/>
    <w:rsid w:val="00162C73"/>
    <w:rsid w:val="001727D2"/>
    <w:rsid w:val="0019204B"/>
    <w:rsid w:val="001A3D38"/>
    <w:rsid w:val="001B1E6D"/>
    <w:rsid w:val="001B5BCC"/>
    <w:rsid w:val="001C11FA"/>
    <w:rsid w:val="001C225A"/>
    <w:rsid w:val="001C4923"/>
    <w:rsid w:val="001E1067"/>
    <w:rsid w:val="001E1F33"/>
    <w:rsid w:val="001E67FB"/>
    <w:rsid w:val="00207B83"/>
    <w:rsid w:val="0021239F"/>
    <w:rsid w:val="00217C3E"/>
    <w:rsid w:val="002435DE"/>
    <w:rsid w:val="002919B0"/>
    <w:rsid w:val="002925FF"/>
    <w:rsid w:val="00296482"/>
    <w:rsid w:val="0029790B"/>
    <w:rsid w:val="00297A84"/>
    <w:rsid w:val="002E25C7"/>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C382A"/>
    <w:rsid w:val="008C45E4"/>
    <w:rsid w:val="008D1B22"/>
    <w:rsid w:val="008D37BB"/>
    <w:rsid w:val="008E2D20"/>
    <w:rsid w:val="00905A2B"/>
    <w:rsid w:val="00907C6A"/>
    <w:rsid w:val="00910E72"/>
    <w:rsid w:val="009227D1"/>
    <w:rsid w:val="00924A6A"/>
    <w:rsid w:val="00924BEC"/>
    <w:rsid w:val="009519EF"/>
    <w:rsid w:val="0095302A"/>
    <w:rsid w:val="00962727"/>
    <w:rsid w:val="00965437"/>
    <w:rsid w:val="009708C6"/>
    <w:rsid w:val="009711CE"/>
    <w:rsid w:val="00971DA3"/>
    <w:rsid w:val="00972A44"/>
    <w:rsid w:val="00977641"/>
    <w:rsid w:val="00981A74"/>
    <w:rsid w:val="009A1C85"/>
    <w:rsid w:val="009A72D0"/>
    <w:rsid w:val="009B29F1"/>
    <w:rsid w:val="009B2DDA"/>
    <w:rsid w:val="009C0460"/>
    <w:rsid w:val="009C5AFD"/>
    <w:rsid w:val="009D3E50"/>
    <w:rsid w:val="009D51F8"/>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953D4"/>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0DFE"/>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717"/>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74229">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83735547">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964047980">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34586655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36539371">
      <w:bodyDiv w:val="1"/>
      <w:marLeft w:val="0"/>
      <w:marRight w:val="0"/>
      <w:marTop w:val="0"/>
      <w:marBottom w:val="0"/>
      <w:divBdr>
        <w:top w:val="none" w:sz="0" w:space="0" w:color="auto"/>
        <w:left w:val="none" w:sz="0" w:space="0" w:color="auto"/>
        <w:bottom w:val="none" w:sz="0" w:space="0" w:color="auto"/>
        <w:right w:val="none" w:sz="0" w:space="0" w:color="auto"/>
      </w:divBdr>
    </w:div>
    <w:div w:id="1760322823">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8301F908-AC8C-4736-972D-84A838D83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75</TotalTime>
  <Pages>1</Pages>
  <Words>6130</Words>
  <Characters>34943</Characters>
  <Application>Microsoft Office Word</Application>
  <DocSecurity>8</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4</cp:revision>
  <cp:lastPrinted>2023-03-06T22:18:00Z</cp:lastPrinted>
  <dcterms:created xsi:type="dcterms:W3CDTF">2023-03-07T02:25:00Z</dcterms:created>
  <dcterms:modified xsi:type="dcterms:W3CDTF">2023-09-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